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1F47DF" w14:textId="243A3D4B" w:rsidR="0049130A" w:rsidRDefault="0049130A" w:rsidP="0049130A">
      <w:pPr>
        <w:jc w:val="center"/>
        <w:rPr>
          <w:b/>
          <w:bCs/>
          <w:sz w:val="32"/>
          <w:szCs w:val="32"/>
        </w:rPr>
      </w:pPr>
      <w:r w:rsidRPr="0049130A">
        <w:rPr>
          <w:b/>
          <w:bCs/>
          <w:sz w:val="32"/>
          <w:szCs w:val="32"/>
        </w:rPr>
        <w:t>Sample Sponsorship Recruitment Letter:</w:t>
      </w:r>
    </w:p>
    <w:p w14:paraId="694E33DF" w14:textId="77777777" w:rsidR="0049130A" w:rsidRPr="0049130A" w:rsidRDefault="0049130A" w:rsidP="0049130A">
      <w:pPr>
        <w:jc w:val="center"/>
        <w:rPr>
          <w:b/>
          <w:bCs/>
          <w:sz w:val="32"/>
          <w:szCs w:val="32"/>
        </w:rPr>
      </w:pPr>
    </w:p>
    <w:p w14:paraId="0D14F64E" w14:textId="2E85488D" w:rsidR="0049130A" w:rsidRDefault="0049130A" w:rsidP="0049130A">
      <w:r>
        <w:t xml:space="preserve"> Warm greetings from the staff and Board at the </w:t>
      </w:r>
      <w:r>
        <w:t>&lt;</w:t>
      </w:r>
      <w:r w:rsidRPr="0049130A">
        <w:rPr>
          <w:highlight w:val="yellow"/>
          <w:u w:val="single"/>
        </w:rPr>
        <w:t>Your organization name</w:t>
      </w:r>
      <w:r w:rsidRPr="0049130A">
        <w:rPr>
          <w:highlight w:val="yellow"/>
          <w:u w:val="single"/>
        </w:rPr>
        <w:t>.</w:t>
      </w:r>
      <w:r>
        <w:t>&gt;</w:t>
      </w:r>
      <w:r>
        <w:t xml:space="preserve"> We are most grateful to you for your </w:t>
      </w:r>
      <w:r>
        <w:t>&lt;</w:t>
      </w:r>
      <w:r w:rsidRPr="0049130A">
        <w:rPr>
          <w:highlight w:val="yellow"/>
          <w:u w:val="single"/>
        </w:rPr>
        <w:t>past</w:t>
      </w:r>
      <w:r w:rsidR="004B39B5">
        <w:rPr>
          <w:highlight w:val="yellow"/>
          <w:u w:val="single"/>
        </w:rPr>
        <w:t>/</w:t>
      </w:r>
      <w:r w:rsidRPr="0049130A">
        <w:rPr>
          <w:highlight w:val="yellow"/>
          <w:u w:val="single"/>
        </w:rPr>
        <w:t xml:space="preserve"> </w:t>
      </w:r>
      <w:r w:rsidRPr="004B39B5">
        <w:rPr>
          <w:highlight w:val="yellow"/>
          <w:u w:val="single"/>
        </w:rPr>
        <w:t>support</w:t>
      </w:r>
      <w:r w:rsidR="004B39B5" w:rsidRPr="004B39B5">
        <w:rPr>
          <w:highlight w:val="yellow"/>
          <w:u w:val="single"/>
        </w:rPr>
        <w:t xml:space="preserve"> or </w:t>
      </w:r>
      <w:r w:rsidR="004B39B5">
        <w:rPr>
          <w:highlight w:val="yellow"/>
          <w:u w:val="single"/>
        </w:rPr>
        <w:t>edit appropriately</w:t>
      </w:r>
      <w:r w:rsidRPr="004B39B5">
        <w:rPr>
          <w:highlight w:val="yellow"/>
          <w:u w:val="single"/>
        </w:rPr>
        <w:t>&gt;</w:t>
      </w:r>
      <w:r>
        <w:t xml:space="preserve"> and are thrilled to </w:t>
      </w:r>
      <w:r w:rsidR="004B39B5">
        <w:t>&lt;</w:t>
      </w:r>
      <w:r w:rsidRPr="004B39B5">
        <w:rPr>
          <w:highlight w:val="yellow"/>
          <w:u w:val="single"/>
        </w:rPr>
        <w:t>again</w:t>
      </w:r>
      <w:r w:rsidR="004B39B5">
        <w:t>&gt;</w:t>
      </w:r>
      <w:r>
        <w:t xml:space="preserve"> invite you to be a sponsor of the Wild &amp; Scenic Film Festival On Tour, one of the largest environmental film festivals in North America, which is coming to </w:t>
      </w:r>
      <w:r>
        <w:t>&lt;</w:t>
      </w:r>
      <w:r w:rsidR="004B39B5" w:rsidRPr="004B39B5">
        <w:rPr>
          <w:highlight w:val="yellow"/>
          <w:u w:val="single"/>
        </w:rPr>
        <w:t>Your City, Venue and Date</w:t>
      </w:r>
      <w:r>
        <w:t>.</w:t>
      </w:r>
      <w:r>
        <w:t>&gt;</w:t>
      </w:r>
      <w:r>
        <w:t xml:space="preserve">  </w:t>
      </w:r>
    </w:p>
    <w:p w14:paraId="045971B4" w14:textId="77777777" w:rsidR="0049130A" w:rsidRDefault="0049130A" w:rsidP="0049130A"/>
    <w:p w14:paraId="7839BBF7" w14:textId="7A39FF64" w:rsidR="0049130A" w:rsidRDefault="0049130A" w:rsidP="0049130A">
      <w:r>
        <w:t xml:space="preserve">The Wild &amp; Scenic Film Festival works with environmental groups across the globe to host the film festival to </w:t>
      </w:r>
      <w:r>
        <w:t>reach</w:t>
      </w:r>
      <w:r>
        <w:t xml:space="preserve"> into their communities and bring together a diverse audience. The goal is to use film to inspire activism. </w:t>
      </w:r>
      <w:r w:rsidR="004B39B5">
        <w:t>&lt;</w:t>
      </w:r>
      <w:r w:rsidRPr="004B39B5">
        <w:rPr>
          <w:highlight w:val="yellow"/>
          <w:u w:val="single"/>
        </w:rPr>
        <w:t>SYRCL</w:t>
      </w:r>
      <w:r w:rsidR="004B39B5">
        <w:t>&gt;</w:t>
      </w:r>
      <w:r>
        <w:t xml:space="preserve"> hopes to use the festival to increase a better community understanding of the connection we share with the planet and our role as stewards to keep it healthy for the next generations.   </w:t>
      </w:r>
    </w:p>
    <w:p w14:paraId="23E703C6" w14:textId="77777777" w:rsidR="0049130A" w:rsidRDefault="0049130A" w:rsidP="0049130A"/>
    <w:p w14:paraId="59ECE452" w14:textId="7B0F59D3" w:rsidR="0049130A" w:rsidRDefault="004B39B5" w:rsidP="0049130A">
      <w:r>
        <w:rPr>
          <w:highlight w:val="yellow"/>
        </w:rPr>
        <w:t>&lt;</w:t>
      </w:r>
      <w:proofErr w:type="spellStart"/>
      <w:r w:rsidRPr="004B39B5">
        <w:rPr>
          <w:highlight w:val="yellow"/>
          <w:u w:val="single"/>
        </w:rPr>
        <w:t>Your</w:t>
      </w:r>
      <w:proofErr w:type="spellEnd"/>
      <w:r w:rsidRPr="004B39B5">
        <w:rPr>
          <w:highlight w:val="yellow"/>
          <w:u w:val="single"/>
        </w:rPr>
        <w:t xml:space="preserve"> Organization</w:t>
      </w:r>
      <w:r>
        <w:rPr>
          <w:u w:val="single"/>
        </w:rPr>
        <w:t>&gt;</w:t>
      </w:r>
      <w:r w:rsidR="0049130A">
        <w:t xml:space="preserve"> would like to invite </w:t>
      </w:r>
      <w:r w:rsidR="0049130A" w:rsidRPr="0049130A">
        <w:rPr>
          <w:highlight w:val="yellow"/>
        </w:rPr>
        <w:t>&lt;</w:t>
      </w:r>
      <w:r w:rsidR="0049130A" w:rsidRPr="004B39B5">
        <w:rPr>
          <w:highlight w:val="yellow"/>
          <w:u w:val="single"/>
        </w:rPr>
        <w:t>sponsor name</w:t>
      </w:r>
      <w:r w:rsidR="0049130A" w:rsidRPr="0049130A">
        <w:rPr>
          <w:highlight w:val="yellow"/>
        </w:rPr>
        <w:t>&gt;</w:t>
      </w:r>
      <w:r w:rsidR="0049130A">
        <w:t xml:space="preserve"> to sponsor the event and support our efforts to host Wild &amp; Scenic </w:t>
      </w:r>
      <w:proofErr w:type="gramStart"/>
      <w:r w:rsidR="0049130A">
        <w:t>On</w:t>
      </w:r>
      <w:proofErr w:type="gramEnd"/>
      <w:r w:rsidR="0049130A">
        <w:t xml:space="preserve"> Tour in our community! A sponsorship offers your business the opportunity to leverage your support into creative advertising that will reach a large and diverse audience. This event reaches </w:t>
      </w:r>
      <w:r>
        <w:t>&lt;</w:t>
      </w:r>
      <w:r w:rsidR="0049130A" w:rsidRPr="004B39B5">
        <w:rPr>
          <w:highlight w:val="yellow"/>
          <w:u w:val="single"/>
        </w:rPr>
        <w:t>youth through our children’s matinee and adults at our evening program</w:t>
      </w:r>
      <w:r>
        <w:rPr>
          <w:u w:val="single"/>
        </w:rPr>
        <w:t>/</w:t>
      </w:r>
      <w:r w:rsidRPr="004B39B5">
        <w:rPr>
          <w:highlight w:val="yellow"/>
          <w:u w:val="single"/>
        </w:rPr>
        <w:t>Something about your programming</w:t>
      </w:r>
      <w:r>
        <w:t>&gt;</w:t>
      </w:r>
      <w:r w:rsidR="0049130A">
        <w:t xml:space="preserve">.  Your message will reach a broad sector of our local community.  </w:t>
      </w:r>
    </w:p>
    <w:p w14:paraId="3F97B56B" w14:textId="77777777" w:rsidR="0049130A" w:rsidRDefault="0049130A" w:rsidP="0049130A"/>
    <w:p w14:paraId="1EE74502" w14:textId="77777777" w:rsidR="0049130A" w:rsidRDefault="0049130A" w:rsidP="0049130A">
      <w:r>
        <w:t xml:space="preserve">Please visit </w:t>
      </w:r>
      <w:r w:rsidRPr="0049130A">
        <w:rPr>
          <w:highlight w:val="yellow"/>
        </w:rPr>
        <w:t>&lt;website&gt;</w:t>
      </w:r>
      <w:r>
        <w:t xml:space="preserve"> for more information about how this event supports our local efforts, and to learn more about the festival visit </w:t>
      </w:r>
      <w:hyperlink r:id="rId4" w:history="1">
        <w:r w:rsidRPr="005B5236">
          <w:rPr>
            <w:rStyle w:val="Hyperlink"/>
          </w:rPr>
          <w:t>www.wildandscenicontour.org</w:t>
        </w:r>
      </w:hyperlink>
      <w:r>
        <w:t xml:space="preserve"> </w:t>
      </w:r>
    </w:p>
    <w:p w14:paraId="5DB4D720" w14:textId="77777777" w:rsidR="0049130A" w:rsidRDefault="0049130A" w:rsidP="0049130A"/>
    <w:p w14:paraId="63D358B1" w14:textId="4A0B2743" w:rsidR="0049130A" w:rsidRDefault="0049130A" w:rsidP="0049130A">
      <w:r>
        <w:t xml:space="preserve">The </w:t>
      </w:r>
      <w:r w:rsidR="004B39B5">
        <w:t>&lt;</w:t>
      </w:r>
      <w:r w:rsidRPr="004B39B5">
        <w:rPr>
          <w:highlight w:val="yellow"/>
          <w:u w:val="single"/>
        </w:rPr>
        <w:t>1</w:t>
      </w:r>
      <w:r w:rsidRPr="004B39B5">
        <w:rPr>
          <w:highlight w:val="yellow"/>
          <w:u w:val="single"/>
        </w:rPr>
        <w:t>8</w:t>
      </w:r>
      <w:r w:rsidRPr="004B39B5">
        <w:rPr>
          <w:highlight w:val="yellow"/>
          <w:u w:val="single"/>
        </w:rPr>
        <w:t xml:space="preserve">th Annual Festival happens January </w:t>
      </w:r>
      <w:r w:rsidRPr="004B39B5">
        <w:rPr>
          <w:highlight w:val="yellow"/>
          <w:u w:val="single"/>
        </w:rPr>
        <w:t>16</w:t>
      </w:r>
      <w:r w:rsidRPr="004B39B5">
        <w:rPr>
          <w:highlight w:val="yellow"/>
          <w:u w:val="single"/>
        </w:rPr>
        <w:t>-2</w:t>
      </w:r>
      <w:r w:rsidRPr="004B39B5">
        <w:rPr>
          <w:highlight w:val="yellow"/>
          <w:u w:val="single"/>
        </w:rPr>
        <w:t>0</w:t>
      </w:r>
      <w:r w:rsidRPr="004B39B5">
        <w:rPr>
          <w:highlight w:val="yellow"/>
          <w:u w:val="single"/>
        </w:rPr>
        <w:t>, 20</w:t>
      </w:r>
      <w:r w:rsidRPr="004B39B5">
        <w:rPr>
          <w:highlight w:val="yellow"/>
          <w:u w:val="single"/>
        </w:rPr>
        <w:t>20</w:t>
      </w:r>
      <w:r w:rsidR="004B39B5" w:rsidRPr="004B39B5">
        <w:rPr>
          <w:u w:val="single"/>
        </w:rPr>
        <w:t>/</w:t>
      </w:r>
      <w:r w:rsidR="004B39B5" w:rsidRPr="004B39B5">
        <w:rPr>
          <w:highlight w:val="yellow"/>
          <w:u w:val="single"/>
        </w:rPr>
        <w:t>Your event details</w:t>
      </w:r>
      <w:r w:rsidR="004B39B5">
        <w:t>&gt;</w:t>
      </w:r>
      <w:r>
        <w:t xml:space="preserve">. We offer several levels of sponsorship; one is surely just right for you.  Perks include advertising, complimentary tickets, and hospitality such as reserved seating and tickets to our reception, where you can get to know our </w:t>
      </w:r>
      <w:r w:rsidR="004B39B5">
        <w:t>&lt;</w:t>
      </w:r>
      <w:r w:rsidRPr="004B39B5">
        <w:rPr>
          <w:highlight w:val="yellow"/>
          <w:u w:val="single"/>
        </w:rPr>
        <w:t>special guests</w:t>
      </w:r>
      <w:r w:rsidR="004B39B5">
        <w:t>?&gt;</w:t>
      </w:r>
      <w:r>
        <w:t xml:space="preserve"> in a more intimate setting.  Details are outlined in the enclosed </w:t>
      </w:r>
      <w:r w:rsidR="004B39B5">
        <w:t>&lt;</w:t>
      </w:r>
      <w:r w:rsidRPr="004B39B5">
        <w:rPr>
          <w:highlight w:val="yellow"/>
          <w:u w:val="single"/>
        </w:rPr>
        <w:t xml:space="preserve">2019 Sponsorship </w:t>
      </w:r>
      <w:r w:rsidR="004B39B5" w:rsidRPr="004B39B5">
        <w:rPr>
          <w:highlight w:val="yellow"/>
          <w:u w:val="single"/>
        </w:rPr>
        <w:t>Benefits</w:t>
      </w:r>
      <w:r w:rsidRPr="004B39B5">
        <w:rPr>
          <w:highlight w:val="yellow"/>
          <w:u w:val="single"/>
        </w:rPr>
        <w:t xml:space="preserve"> flyer</w:t>
      </w:r>
      <w:r>
        <w:t>.</w:t>
      </w:r>
      <w:r w:rsidR="004B39B5">
        <w:t>&gt;</w:t>
      </w:r>
      <w:r>
        <w:t xml:space="preserve"> Please note that in order to receive all benefits as outlined, a commitment must be made by </w:t>
      </w:r>
      <w:r w:rsidRPr="0049130A">
        <w:rPr>
          <w:highlight w:val="yellow"/>
        </w:rPr>
        <w:t>&lt;</w:t>
      </w:r>
      <w:r w:rsidRPr="004B39B5">
        <w:rPr>
          <w:highlight w:val="yellow"/>
          <w:u w:val="single"/>
        </w:rPr>
        <w:t>Date</w:t>
      </w:r>
      <w:r w:rsidRPr="0049130A">
        <w:rPr>
          <w:highlight w:val="yellow"/>
        </w:rPr>
        <w:t>&gt;</w:t>
      </w:r>
      <w:r>
        <w:t xml:space="preserve">.  In the past, you have generously supported Wild &amp; Scenic </w:t>
      </w:r>
      <w:proofErr w:type="gramStart"/>
      <w:r>
        <w:t>On</w:t>
      </w:r>
      <w:proofErr w:type="gramEnd"/>
      <w:r>
        <w:t xml:space="preserve"> Tour in &lt;</w:t>
      </w:r>
      <w:r w:rsidRPr="004B39B5">
        <w:rPr>
          <w:highlight w:val="yellow"/>
          <w:u w:val="single"/>
        </w:rPr>
        <w:t>city</w:t>
      </w:r>
      <w:r>
        <w:t xml:space="preserve">&gt; with a </w:t>
      </w:r>
      <w:r w:rsidR="004B39B5" w:rsidRPr="004B39B5">
        <w:rPr>
          <w:highlight w:val="yellow"/>
          <w:u w:val="single"/>
        </w:rPr>
        <w:t>&lt;</w:t>
      </w:r>
      <w:r w:rsidRPr="004B39B5">
        <w:rPr>
          <w:highlight w:val="yellow"/>
          <w:u w:val="single"/>
        </w:rPr>
        <w:t>$2,500 sponsorship</w:t>
      </w:r>
      <w:r w:rsidR="004B39B5">
        <w:t>&gt;</w:t>
      </w:r>
      <w:r>
        <w:t xml:space="preserve">.  </w:t>
      </w:r>
    </w:p>
    <w:p w14:paraId="28EE0C2F" w14:textId="77777777" w:rsidR="004B39B5" w:rsidRDefault="004B39B5" w:rsidP="0049130A"/>
    <w:p w14:paraId="76ACEFC4" w14:textId="77777777" w:rsidR="004B39B5" w:rsidRDefault="0049130A" w:rsidP="0049130A">
      <w:r>
        <w:t xml:space="preserve">And don’t forget, because </w:t>
      </w:r>
      <w:r w:rsidR="004B39B5">
        <w:t>&lt;</w:t>
      </w:r>
      <w:r w:rsidR="004B39B5" w:rsidRPr="004B39B5">
        <w:rPr>
          <w:highlight w:val="yellow"/>
          <w:u w:val="single"/>
        </w:rPr>
        <w:t>Your Org Name</w:t>
      </w:r>
      <w:r w:rsidR="004B39B5">
        <w:t>&gt;</w:t>
      </w:r>
      <w:r>
        <w:t xml:space="preserve"> is a non-profit organization, your sponsorship is tax-deductible, Tax ID </w:t>
      </w:r>
      <w:r w:rsidR="004B39B5">
        <w:t>&lt;</w:t>
      </w:r>
      <w:r w:rsidR="004B39B5" w:rsidRPr="004B39B5">
        <w:rPr>
          <w:highlight w:val="yellow"/>
          <w:u w:val="single"/>
        </w:rPr>
        <w:t>Your Tax ID #</w:t>
      </w:r>
      <w:r w:rsidR="004B39B5">
        <w:t>&gt;</w:t>
      </w:r>
      <w:r>
        <w:t>.  I look forward to hearing from you and thanks for your support!</w:t>
      </w:r>
    </w:p>
    <w:p w14:paraId="3DFE7703" w14:textId="1DB65378" w:rsidR="0049130A" w:rsidRDefault="0049130A" w:rsidP="0049130A">
      <w:r>
        <w:t xml:space="preserve"> </w:t>
      </w:r>
    </w:p>
    <w:p w14:paraId="66287977" w14:textId="637735DA" w:rsidR="0049130A" w:rsidRDefault="0049130A" w:rsidP="0049130A">
      <w:r>
        <w:t xml:space="preserve">All the best, </w:t>
      </w:r>
    </w:p>
    <w:p w14:paraId="6F59CB94" w14:textId="62E3CF5F" w:rsidR="004B39B5" w:rsidRDefault="004B39B5" w:rsidP="0049130A"/>
    <w:p w14:paraId="58974AD9" w14:textId="711126F0" w:rsidR="004B39B5" w:rsidRDefault="004B39B5" w:rsidP="0049130A">
      <w:r>
        <w:t>&lt;</w:t>
      </w:r>
      <w:r w:rsidRPr="004B39B5">
        <w:rPr>
          <w:highlight w:val="yellow"/>
          <w:u w:val="single"/>
        </w:rPr>
        <w:t>Your Signature</w:t>
      </w:r>
      <w:bookmarkStart w:id="0" w:name="_GoBack"/>
      <w:bookmarkEnd w:id="0"/>
      <w:r>
        <w:t>&gt;</w:t>
      </w:r>
    </w:p>
    <w:sectPr w:rsidR="004B39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0NzE2MzA3tLQwMjNV0lEKTi0uzszPAykwrAUAVKW7/ywAAAA="/>
  </w:docVars>
  <w:rsids>
    <w:rsidRoot w:val="0049130A"/>
    <w:rsid w:val="001E183B"/>
    <w:rsid w:val="00220E3C"/>
    <w:rsid w:val="0049130A"/>
    <w:rsid w:val="004B39B5"/>
    <w:rsid w:val="007179DC"/>
    <w:rsid w:val="00E47191"/>
    <w:rsid w:val="00F07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B7B1B"/>
  <w15:chartTrackingRefBased/>
  <w15:docId w15:val="{D89D126A-9D8E-4C7C-A530-D7F72485B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9130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13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wildandscenicontour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56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resa Huck</dc:creator>
  <cp:keywords/>
  <dc:description/>
  <cp:lastModifiedBy>Theresa Huck</cp:lastModifiedBy>
  <cp:revision>1</cp:revision>
  <dcterms:created xsi:type="dcterms:W3CDTF">2019-06-25T22:12:00Z</dcterms:created>
  <dcterms:modified xsi:type="dcterms:W3CDTF">2019-06-25T22:32:00Z</dcterms:modified>
</cp:coreProperties>
</file>